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Village Farms, Inc.</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P.O. Box 717</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Westfield, IN 46074</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Phone # 317-816-7010</w:t>
      </w:r>
    </w:p>
    <w:p w:rsidR="00E65CA5" w:rsidRPr="00DE6E32" w:rsidRDefault="00E65CA5" w:rsidP="00E65CA5">
      <w:pPr>
        <w:autoSpaceDE w:val="0"/>
        <w:autoSpaceDN w:val="0"/>
        <w:adjustRightInd w:val="0"/>
        <w:spacing w:after="0" w:line="240" w:lineRule="auto"/>
        <w:jc w:val="center"/>
        <w:rPr>
          <w:rFonts w:ascii="Calibri-Bold" w:hAnsi="Calibri-Bold" w:cs="Calibri-Bold"/>
          <w:b/>
          <w:bCs/>
          <w:sz w:val="24"/>
          <w:szCs w:val="24"/>
        </w:rPr>
      </w:pPr>
      <w:r w:rsidRPr="00DE6E32">
        <w:rPr>
          <w:rFonts w:ascii="Calibri-Bold" w:hAnsi="Calibri-Bold" w:cs="Calibri-Bold"/>
          <w:b/>
          <w:bCs/>
          <w:sz w:val="24"/>
          <w:szCs w:val="24"/>
        </w:rPr>
        <w:t>___________________________________________________________________________</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Proxy for Annual Meeting</w:t>
      </w:r>
    </w:p>
    <w:p w:rsidR="00E65CA5" w:rsidRPr="00DE6E32" w:rsidRDefault="00E65CA5" w:rsidP="00E65CA5">
      <w:pPr>
        <w:autoSpaceDE w:val="0"/>
        <w:autoSpaceDN w:val="0"/>
        <w:adjustRightInd w:val="0"/>
        <w:spacing w:after="0" w:line="240" w:lineRule="auto"/>
        <w:jc w:val="center"/>
        <w:rPr>
          <w:rFonts w:ascii="Calibri" w:hAnsi="Calibri" w:cs="Calibri"/>
          <w:sz w:val="24"/>
          <w:szCs w:val="24"/>
        </w:rPr>
      </w:pPr>
      <w:r w:rsidRPr="00DE6E32">
        <w:rPr>
          <w:rFonts w:ascii="Calibri" w:hAnsi="Calibri" w:cs="Calibri"/>
          <w:sz w:val="24"/>
          <w:szCs w:val="24"/>
        </w:rPr>
        <w:t>Tuesday, April 1</w:t>
      </w:r>
      <w:r w:rsidR="00475A48">
        <w:rPr>
          <w:rFonts w:ascii="Calibri" w:hAnsi="Calibri" w:cs="Calibri"/>
          <w:sz w:val="24"/>
          <w:szCs w:val="24"/>
        </w:rPr>
        <w:t>6, 2024</w:t>
      </w:r>
      <w:r w:rsidRPr="00DE6E32">
        <w:rPr>
          <w:rFonts w:ascii="Calibri" w:hAnsi="Calibri" w:cs="Calibri"/>
          <w:sz w:val="24"/>
          <w:szCs w:val="24"/>
        </w:rPr>
        <w:t xml:space="preserve"> @ 7:00 P.M.</w:t>
      </w:r>
    </w:p>
    <w:p w:rsidR="00E65CA5" w:rsidRPr="00DE6E32" w:rsidRDefault="00E65CA5" w:rsidP="00E65CA5">
      <w:pPr>
        <w:autoSpaceDE w:val="0"/>
        <w:autoSpaceDN w:val="0"/>
        <w:adjustRightInd w:val="0"/>
        <w:spacing w:after="0" w:line="240" w:lineRule="auto"/>
        <w:jc w:val="center"/>
        <w:rPr>
          <w:rFonts w:ascii="Calibri-Bold" w:hAnsi="Calibri-Bold" w:cs="Calibri-Bold"/>
          <w:b/>
          <w:bCs/>
          <w:sz w:val="24"/>
          <w:szCs w:val="24"/>
        </w:rPr>
      </w:pPr>
      <w:r w:rsidRPr="00DE6E32">
        <w:rPr>
          <w:rFonts w:ascii="Calibri-Bold" w:hAnsi="Calibri-Bold" w:cs="Calibri-Bold"/>
          <w:b/>
          <w:bCs/>
          <w:sz w:val="24"/>
          <w:szCs w:val="24"/>
        </w:rPr>
        <w:t>______________________________________________________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I am a member of Village Farms, Inc. (“Association”), the homeowners association for the Village Farms community, and I appoint ______________________________________, or if left blank,</w:t>
      </w:r>
      <w:r w:rsidR="00C24A8E" w:rsidRPr="00DE6E32">
        <w:rPr>
          <w:rFonts w:ascii="Calibri" w:hAnsi="Calibri" w:cs="Calibri"/>
          <w:sz w:val="24"/>
          <w:szCs w:val="24"/>
        </w:rPr>
        <w:t xml:space="preserve"> Steve Castle</w:t>
      </w:r>
      <w:r w:rsidRPr="00DE6E32">
        <w:rPr>
          <w:rFonts w:ascii="Calibri" w:hAnsi="Calibri" w:cs="Calibri"/>
          <w:sz w:val="24"/>
          <w:szCs w:val="24"/>
        </w:rPr>
        <w:t>, the</w:t>
      </w:r>
      <w:r w:rsidR="00C24A8E" w:rsidRPr="00DE6E32">
        <w:rPr>
          <w:rFonts w:ascii="Calibri" w:hAnsi="Calibri" w:cs="Calibri"/>
          <w:sz w:val="24"/>
          <w:szCs w:val="24"/>
        </w:rPr>
        <w:t xml:space="preserve"> </w:t>
      </w:r>
      <w:r w:rsidRPr="00DE6E32">
        <w:rPr>
          <w:rFonts w:ascii="Calibri" w:hAnsi="Calibri" w:cs="Calibri"/>
          <w:sz w:val="24"/>
          <w:szCs w:val="24"/>
        </w:rPr>
        <w:t xml:space="preserve">President of the Association, as my proxy holder to attend the Annual Meeting of Members of the Association, duly called according to the Association’s Bylaws, to be held on </w:t>
      </w:r>
      <w:r w:rsidR="00475A48">
        <w:rPr>
          <w:rFonts w:ascii="Calibri-Bold" w:hAnsi="Calibri-Bold" w:cs="Calibri-Bold"/>
          <w:b/>
          <w:bCs/>
          <w:sz w:val="24"/>
          <w:szCs w:val="24"/>
        </w:rPr>
        <w:t>Tuesday, the 16</w:t>
      </w:r>
      <w:bookmarkStart w:id="0" w:name="_GoBack"/>
      <w:bookmarkEnd w:id="0"/>
      <w:r w:rsidRPr="00DE6E32">
        <w:rPr>
          <w:rFonts w:ascii="Calibri-Bold" w:hAnsi="Calibri-Bold" w:cs="Calibri-Bold"/>
          <w:b/>
          <w:bCs/>
          <w:sz w:val="24"/>
          <w:szCs w:val="24"/>
        </w:rPr>
        <w:t>th of April at 7:00 P.M.</w:t>
      </w:r>
      <w:r w:rsidRPr="00DE6E32">
        <w:rPr>
          <w:rFonts w:ascii="Calibri" w:hAnsi="Calibri" w:cs="Calibri"/>
          <w:sz w:val="24"/>
          <w:szCs w:val="24"/>
        </w:rPr>
        <w:t>, and any continuation of that meeting. The proxy holder named above has the authority to cast my vote and act for me the same as if I were personally present at the meeting as indicated below:</w:t>
      </w:r>
    </w:p>
    <w:p w:rsidR="00E65CA5" w:rsidRPr="00DE6E32" w:rsidRDefault="00E65CA5" w:rsidP="00E65CA5">
      <w:pPr>
        <w:autoSpaceDE w:val="0"/>
        <w:autoSpaceDN w:val="0"/>
        <w:adjustRightInd w:val="0"/>
        <w:spacing w:after="0" w:line="240" w:lineRule="auto"/>
        <w:rPr>
          <w:rFonts w:ascii="Calibri" w:hAnsi="Calibri" w:cs="Calibri"/>
          <w:sz w:val="24"/>
          <w:szCs w:val="24"/>
        </w:rPr>
      </w:pP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_____ I authorize and instruct my proxy to use his or her best judgment in casting my vote on any matters that come up for a vote during the Annual Meeting.</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I affirm, under penalties of perjury, that by signing this proxy I have the authority to grant this proxy to the individual named herein to exercise this proxy.”</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Date: 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___________________________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Owner’s Signature</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___________________________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Printed Name of Owner</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___________________________________________</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Address of Owner’s Property</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Once you have completed this proxy form, you may do any one of the following:</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1.) Give it to the individual designated, who should then bring it to the meeting for verification purposes or,</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2.) You can return it by mail to Village Farms, Inc., P.O. Box 717, Westfield, IN 46074 or,</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3.) E-mail it to propertymanager@thevillagefarms.com or,</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4.) You can hand deliver it to the clubhouse drop box located next to lower level door back parking lot.</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If you mail or hand deliver it, please re-fold putting the address on the outside, seal the exposed edge with clear tape and mail as addressed or drop it in the clubhouse mail box.</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The owner may revoke this proxy at any time in person or by issuing a new proxy on a later date and time.</w:t>
      </w:r>
    </w:p>
    <w:p w:rsidR="00E65CA5" w:rsidRPr="00DE6E32" w:rsidRDefault="00E65CA5" w:rsidP="00E65CA5">
      <w:pPr>
        <w:autoSpaceDE w:val="0"/>
        <w:autoSpaceDN w:val="0"/>
        <w:adjustRightInd w:val="0"/>
        <w:spacing w:after="0" w:line="240" w:lineRule="auto"/>
        <w:rPr>
          <w:rFonts w:ascii="Calibri" w:hAnsi="Calibri" w:cs="Calibri"/>
          <w:sz w:val="24"/>
          <w:szCs w:val="24"/>
        </w:rPr>
      </w:pPr>
      <w:r w:rsidRPr="00DE6E32">
        <w:rPr>
          <w:rFonts w:ascii="Calibri" w:hAnsi="Calibri" w:cs="Calibri"/>
          <w:sz w:val="24"/>
          <w:szCs w:val="24"/>
        </w:rPr>
        <w:t>This proxy will be valid only for the Annual Meeting and any continuation of that meeting. This proxy becomes invalid if it has been more than 180 days from the date this proxy was signed.</w:t>
      </w:r>
    </w:p>
    <w:p w:rsidR="006C71CB" w:rsidRPr="00DE6E32" w:rsidRDefault="00E65CA5" w:rsidP="00E65CA5">
      <w:pPr>
        <w:autoSpaceDE w:val="0"/>
        <w:autoSpaceDN w:val="0"/>
        <w:adjustRightInd w:val="0"/>
        <w:spacing w:after="0" w:line="240" w:lineRule="auto"/>
        <w:rPr>
          <w:rFonts w:ascii="Calibri-Bold" w:hAnsi="Calibri-Bold" w:cs="Calibri-Bold"/>
          <w:b/>
          <w:bCs/>
          <w:sz w:val="24"/>
          <w:szCs w:val="24"/>
        </w:rPr>
      </w:pPr>
      <w:r w:rsidRPr="00DE6E32">
        <w:rPr>
          <w:rFonts w:ascii="Calibri-Bold" w:hAnsi="Calibri-Bold" w:cs="Calibri-Bold"/>
          <w:b/>
          <w:bCs/>
          <w:sz w:val="24"/>
          <w:szCs w:val="24"/>
        </w:rPr>
        <w:t>The Association mus</w:t>
      </w:r>
      <w:r w:rsidR="00C24A8E" w:rsidRPr="00DE6E32">
        <w:rPr>
          <w:rFonts w:ascii="Calibri-Bold" w:hAnsi="Calibri-Bold" w:cs="Calibri-Bold"/>
          <w:b/>
          <w:bCs/>
          <w:sz w:val="24"/>
          <w:szCs w:val="24"/>
        </w:rPr>
        <w:t>t receive your proxy at least (2</w:t>
      </w:r>
      <w:r w:rsidRPr="00DE6E32">
        <w:rPr>
          <w:rFonts w:ascii="Calibri-Bold" w:hAnsi="Calibri-Bold" w:cs="Calibri-Bold"/>
          <w:b/>
          <w:bCs/>
          <w:sz w:val="24"/>
          <w:szCs w:val="24"/>
        </w:rPr>
        <w:t>) days before the meeting date for it to be verified, counted and used.</w:t>
      </w:r>
    </w:p>
    <w:sectPr w:rsidR="006C71CB" w:rsidRPr="00DE6E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sTQysDAxNTYwNjJU0lEKTi0uzszPAykwrAUAvBGNkSwAAAA="/>
  </w:docVars>
  <w:rsids>
    <w:rsidRoot w:val="00E65CA5"/>
    <w:rsid w:val="00475A48"/>
    <w:rsid w:val="006C71CB"/>
    <w:rsid w:val="00C24A8E"/>
    <w:rsid w:val="00DE6E32"/>
    <w:rsid w:val="00E65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3FDAAB-CC1A-47C7-B128-6532BB2DF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6E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E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70</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F Property Manager</dc:creator>
  <cp:keywords/>
  <dc:description/>
  <cp:lastModifiedBy>VF Property Manager</cp:lastModifiedBy>
  <cp:revision>7</cp:revision>
  <cp:lastPrinted>2023-02-21T18:17:00Z</cp:lastPrinted>
  <dcterms:created xsi:type="dcterms:W3CDTF">2022-03-07T17:53:00Z</dcterms:created>
  <dcterms:modified xsi:type="dcterms:W3CDTF">2024-01-26T17:08:00Z</dcterms:modified>
</cp:coreProperties>
</file>